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9C8B8" w14:textId="77777777" w:rsidR="00C91B67" w:rsidRDefault="00C91B67" w:rsidP="00C91B67">
      <w:pPr>
        <w:jc w:val="center"/>
        <w:rPr>
          <w:b/>
          <w:sz w:val="28"/>
          <w:szCs w:val="20"/>
          <w:u w:val="single"/>
        </w:rPr>
      </w:pPr>
      <w:r w:rsidRPr="000D19E6">
        <w:rPr>
          <w:b/>
          <w:sz w:val="28"/>
          <w:szCs w:val="20"/>
          <w:u w:val="single"/>
        </w:rPr>
        <w:t>STAJ YETKİLİSİ DEĞERLENDİRME FORMU</w:t>
      </w:r>
    </w:p>
    <w:p w14:paraId="24F5F42A" w14:textId="77777777" w:rsidR="00C91B67" w:rsidRPr="000D19E6" w:rsidRDefault="00C91B67" w:rsidP="00C91B67">
      <w:pPr>
        <w:jc w:val="center"/>
        <w:rPr>
          <w:b/>
          <w:sz w:val="28"/>
          <w:szCs w:val="20"/>
          <w:u w:val="single"/>
        </w:rPr>
      </w:pPr>
    </w:p>
    <w:tbl>
      <w:tblPr>
        <w:tblW w:w="6642" w:type="dxa"/>
        <w:tblInd w:w="2860" w:type="dxa"/>
        <w:tblLook w:val="01E0" w:firstRow="1" w:lastRow="1" w:firstColumn="1" w:lastColumn="1" w:noHBand="0" w:noVBand="0"/>
      </w:tblPr>
      <w:tblGrid>
        <w:gridCol w:w="3332"/>
        <w:gridCol w:w="3310"/>
      </w:tblGrid>
      <w:tr w:rsidR="00C91B67" w14:paraId="7328D92A" w14:textId="77777777" w:rsidTr="001548DA">
        <w:trPr>
          <w:trHeight w:val="1471"/>
        </w:trPr>
        <w:tc>
          <w:tcPr>
            <w:tcW w:w="3332" w:type="dxa"/>
          </w:tcPr>
          <w:p w14:paraId="0AA4C761" w14:textId="2BA6580F" w:rsidR="00C91B67" w:rsidRPr="001548DA" w:rsidRDefault="00C91B67" w:rsidP="001548DA">
            <w:pPr>
              <w:pStyle w:val="Balk4"/>
              <w:jc w:val="center"/>
              <w:rPr>
                <w:sz w:val="24"/>
                <w:szCs w:val="24"/>
              </w:rPr>
            </w:pPr>
            <w:r w:rsidRPr="000D19E6">
              <w:rPr>
                <w:b w:val="0"/>
                <w:bCs w:val="0"/>
                <w:sz w:val="22"/>
                <w:szCs w:val="22"/>
              </w:rPr>
              <w:br w:type="page"/>
            </w:r>
            <w:r w:rsidRPr="000D19E6">
              <w:rPr>
                <w:sz w:val="22"/>
                <w:szCs w:val="22"/>
              </w:rPr>
              <w:br w:type="page"/>
            </w:r>
            <w:r w:rsidRPr="000D19E6">
              <w:rPr>
                <w:b w:val="0"/>
                <w:bCs w:val="0"/>
                <w:sz w:val="22"/>
                <w:szCs w:val="22"/>
              </w:rPr>
              <w:br w:type="page"/>
            </w:r>
            <w:r w:rsidRPr="000D19E6">
              <w:rPr>
                <w:b w:val="0"/>
                <w:bCs w:val="0"/>
                <w:sz w:val="22"/>
                <w:szCs w:val="22"/>
              </w:rPr>
              <w:br w:type="page"/>
            </w:r>
            <w:r w:rsidRPr="001548DA">
              <w:rPr>
                <w:sz w:val="24"/>
                <w:szCs w:val="24"/>
              </w:rPr>
              <w:t>MUĞLA SITKI KOÇMAN</w:t>
            </w:r>
            <w:r w:rsidR="001548DA" w:rsidRPr="001548DA">
              <w:rPr>
                <w:sz w:val="24"/>
                <w:szCs w:val="24"/>
              </w:rPr>
              <w:t xml:space="preserve"> </w:t>
            </w:r>
            <w:r w:rsidRPr="001548DA">
              <w:rPr>
                <w:sz w:val="24"/>
                <w:szCs w:val="24"/>
              </w:rPr>
              <w:t>ÜNİVERSİTESİ</w:t>
            </w:r>
          </w:p>
          <w:p w14:paraId="6E8178BA" w14:textId="77777777" w:rsidR="00C91B67" w:rsidRPr="000D19E6" w:rsidRDefault="00C868D3" w:rsidP="001548D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EDEBİYAT </w:t>
            </w:r>
            <w:r w:rsidR="00C91B67" w:rsidRPr="000D19E6">
              <w:rPr>
                <w:b/>
                <w:sz w:val="22"/>
                <w:szCs w:val="22"/>
              </w:rPr>
              <w:t>FAKÜLTESİ</w:t>
            </w:r>
          </w:p>
          <w:p w14:paraId="78016304" w14:textId="77777777" w:rsidR="00C91B67" w:rsidRPr="000D19E6" w:rsidRDefault="00C868D3" w:rsidP="001548D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İngilizce Mütercim ve Tercümanlık </w:t>
            </w:r>
            <w:r w:rsidR="00C91B67" w:rsidRPr="000D19E6">
              <w:rPr>
                <w:b/>
                <w:sz w:val="22"/>
                <w:szCs w:val="22"/>
              </w:rPr>
              <w:t>Bölümü</w:t>
            </w:r>
          </w:p>
          <w:p w14:paraId="68407C93" w14:textId="77777777" w:rsidR="00C91B67" w:rsidRPr="000D19E6" w:rsidRDefault="00C91B67" w:rsidP="001548DA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Staj Komisyonu Başkanlığına</w:t>
            </w:r>
          </w:p>
          <w:p w14:paraId="0CF7F171" w14:textId="77777777" w:rsidR="00C91B67" w:rsidRPr="000D19E6" w:rsidRDefault="00C91B67" w:rsidP="00B57B6F">
            <w:pPr>
              <w:pStyle w:val="Balk4"/>
              <w:jc w:val="right"/>
              <w:rPr>
                <w:sz w:val="22"/>
                <w:szCs w:val="22"/>
              </w:rPr>
            </w:pPr>
            <w:r w:rsidRPr="000D19E6">
              <w:rPr>
                <w:sz w:val="22"/>
                <w:szCs w:val="22"/>
                <w:u w:val="single"/>
              </w:rPr>
              <w:t>MUĞLA</w:t>
            </w:r>
          </w:p>
        </w:tc>
        <w:tc>
          <w:tcPr>
            <w:tcW w:w="3310" w:type="dxa"/>
          </w:tcPr>
          <w:p w14:paraId="1EF62DF5" w14:textId="77777777"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</w:p>
          <w:p w14:paraId="654DC26E" w14:textId="77777777" w:rsidR="00C91B67" w:rsidRPr="000D19E6" w:rsidRDefault="00C91B67" w:rsidP="00B57B6F">
            <w:pPr>
              <w:pStyle w:val="Balk4"/>
              <w:jc w:val="right"/>
              <w:rPr>
                <w:sz w:val="22"/>
                <w:szCs w:val="22"/>
              </w:rPr>
            </w:pPr>
          </w:p>
        </w:tc>
      </w:tr>
    </w:tbl>
    <w:p w14:paraId="01200CFC" w14:textId="77777777" w:rsidR="00C91B67" w:rsidRPr="00360075" w:rsidRDefault="00C91B67" w:rsidP="00C91B67">
      <w:pPr>
        <w:rPr>
          <w:vanish/>
        </w:rPr>
      </w:pPr>
    </w:p>
    <w:p w14:paraId="459EC23D" w14:textId="77777777" w:rsidR="00C91B67" w:rsidRDefault="00C91B67" w:rsidP="00C91B67">
      <w:pPr>
        <w:rPr>
          <w:b/>
        </w:rPr>
      </w:pPr>
    </w:p>
    <w:p w14:paraId="768E7BD2" w14:textId="77777777" w:rsidR="00C91B67" w:rsidRDefault="00C91B67" w:rsidP="00C91B67">
      <w:pPr>
        <w:jc w:val="center"/>
      </w:pPr>
    </w:p>
    <w:p w14:paraId="53310E8A" w14:textId="77777777" w:rsidR="00C91B67" w:rsidRDefault="00C91B67" w:rsidP="00C91B67">
      <w:pPr>
        <w:jc w:val="both"/>
      </w:pPr>
    </w:p>
    <w:p w14:paraId="1C07A9AA" w14:textId="77777777" w:rsidR="00C91B67" w:rsidRDefault="00C91B67" w:rsidP="00C91B67">
      <w:pPr>
        <w:jc w:val="both"/>
      </w:pPr>
      <w:r>
        <w:t>ÖĞRENCİNİN / STUDENT’S</w:t>
      </w:r>
    </w:p>
    <w:p w14:paraId="6D0496F4" w14:textId="77777777" w:rsidR="00C91B67" w:rsidRDefault="00C91B67" w:rsidP="00C91B67">
      <w:pPr>
        <w:jc w:val="both"/>
      </w:pPr>
    </w:p>
    <w:p w14:paraId="641FF152" w14:textId="77777777" w:rsidR="00C91B67" w:rsidRDefault="00C91B67" w:rsidP="00C91B67">
      <w:pPr>
        <w:jc w:val="both"/>
      </w:pPr>
      <w:r>
        <w:t xml:space="preserve">Adı Soyadı / Name </w:t>
      </w:r>
      <w:proofErr w:type="spellStart"/>
      <w:r>
        <w:t>Surname</w:t>
      </w:r>
      <w:proofErr w:type="spellEnd"/>
      <w:r>
        <w:t xml:space="preserve"> </w:t>
      </w:r>
      <w:r>
        <w:tab/>
      </w:r>
      <w:r>
        <w:tab/>
        <w:t>:</w:t>
      </w:r>
    </w:p>
    <w:p w14:paraId="3879B92C" w14:textId="77777777" w:rsidR="00C91B67" w:rsidRDefault="00C91B67" w:rsidP="00C91B67">
      <w:pPr>
        <w:jc w:val="both"/>
      </w:pPr>
      <w:r>
        <w:t xml:space="preserve">Sınıfı / </w:t>
      </w:r>
      <w:proofErr w:type="spellStart"/>
      <w:r>
        <w:t>Year</w:t>
      </w:r>
      <w:proofErr w:type="spellEnd"/>
      <w:r>
        <w:tab/>
        <w:t xml:space="preserve">  </w:t>
      </w:r>
      <w:r>
        <w:tab/>
      </w:r>
      <w:r>
        <w:tab/>
      </w:r>
      <w:r>
        <w:tab/>
        <w:t>:</w:t>
      </w:r>
    </w:p>
    <w:p w14:paraId="30C1936B" w14:textId="77777777" w:rsidR="00C91B67" w:rsidRDefault="00C91B67" w:rsidP="00C91B67">
      <w:pPr>
        <w:jc w:val="both"/>
      </w:pPr>
      <w:r>
        <w:t xml:space="preserve">Numarası / </w:t>
      </w:r>
      <w:proofErr w:type="spellStart"/>
      <w:r>
        <w:t>Number</w:t>
      </w:r>
      <w:proofErr w:type="spellEnd"/>
      <w:r>
        <w:tab/>
      </w:r>
      <w:r>
        <w:tab/>
        <w:t xml:space="preserve"> </w:t>
      </w:r>
      <w:r>
        <w:tab/>
        <w:t>:</w:t>
      </w:r>
    </w:p>
    <w:p w14:paraId="0D413FD3" w14:textId="77777777" w:rsidR="00C91B67" w:rsidRDefault="00C91B67" w:rsidP="00C91B67">
      <w:pPr>
        <w:jc w:val="center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3"/>
        <w:gridCol w:w="2303"/>
        <w:gridCol w:w="4003"/>
        <w:gridCol w:w="601"/>
      </w:tblGrid>
      <w:tr w:rsidR="00C91B67" w14:paraId="0FE85ADA" w14:textId="77777777" w:rsidTr="00B57B6F">
        <w:tc>
          <w:tcPr>
            <w:tcW w:w="2303" w:type="dxa"/>
            <w:vAlign w:val="center"/>
          </w:tcPr>
          <w:p w14:paraId="1B3A2DDD" w14:textId="77777777" w:rsidR="00C91B67" w:rsidRDefault="00C91B67" w:rsidP="00B57B6F">
            <w:r>
              <w:t>Staja Başlama Tarihi / Starting Date</w:t>
            </w:r>
          </w:p>
        </w:tc>
        <w:tc>
          <w:tcPr>
            <w:tcW w:w="2303" w:type="dxa"/>
            <w:vAlign w:val="center"/>
          </w:tcPr>
          <w:p w14:paraId="21FE3135" w14:textId="77777777" w:rsidR="00C91B67" w:rsidRDefault="00C91B67" w:rsidP="00B57B6F"/>
        </w:tc>
        <w:tc>
          <w:tcPr>
            <w:tcW w:w="4003" w:type="dxa"/>
            <w:vAlign w:val="center"/>
          </w:tcPr>
          <w:p w14:paraId="2FB28164" w14:textId="77777777" w:rsidR="00C91B67" w:rsidRDefault="00C91B67" w:rsidP="00B57B6F">
            <w:r>
              <w:t xml:space="preserve">Çalıştığı Gün / Days Worked </w:t>
            </w:r>
          </w:p>
        </w:tc>
        <w:tc>
          <w:tcPr>
            <w:tcW w:w="601" w:type="dxa"/>
            <w:vAlign w:val="center"/>
          </w:tcPr>
          <w:p w14:paraId="6E1AA993" w14:textId="77777777" w:rsidR="00C91B67" w:rsidRDefault="00C91B67" w:rsidP="00B57B6F"/>
        </w:tc>
      </w:tr>
      <w:tr w:rsidR="00C91B67" w14:paraId="7AAE3499" w14:textId="77777777" w:rsidTr="00B57B6F">
        <w:tc>
          <w:tcPr>
            <w:tcW w:w="2303" w:type="dxa"/>
            <w:vAlign w:val="center"/>
          </w:tcPr>
          <w:p w14:paraId="5FF206C7" w14:textId="77777777" w:rsidR="00C91B67" w:rsidRDefault="00C91B67" w:rsidP="00B57B6F">
            <w:r>
              <w:t xml:space="preserve">Staj Bitiş Tarihi / </w:t>
            </w:r>
          </w:p>
          <w:p w14:paraId="62FAF93A" w14:textId="77777777" w:rsidR="00C91B67" w:rsidRDefault="00C91B67" w:rsidP="00B57B6F">
            <w:r>
              <w:t>Ending Date</w:t>
            </w:r>
          </w:p>
        </w:tc>
        <w:tc>
          <w:tcPr>
            <w:tcW w:w="2303" w:type="dxa"/>
            <w:vAlign w:val="center"/>
          </w:tcPr>
          <w:p w14:paraId="5138065A" w14:textId="77777777" w:rsidR="00C91B67" w:rsidRDefault="00C91B67" w:rsidP="00B57B6F"/>
        </w:tc>
        <w:tc>
          <w:tcPr>
            <w:tcW w:w="4003" w:type="dxa"/>
            <w:vAlign w:val="center"/>
          </w:tcPr>
          <w:p w14:paraId="6D589431" w14:textId="77777777" w:rsidR="00C91B67" w:rsidRDefault="00C91B67" w:rsidP="00B57B6F">
            <w:r w:rsidRPr="00366B39">
              <w:t>Çalışmadığı Gün (Tatil-Hasta) /</w:t>
            </w:r>
          </w:p>
          <w:p w14:paraId="7A3A1269" w14:textId="77777777" w:rsidR="00C91B67" w:rsidRDefault="00C91B67" w:rsidP="00B57B6F">
            <w:r>
              <w:t>Days Unattended (Holiday-Illness)</w:t>
            </w:r>
          </w:p>
        </w:tc>
        <w:tc>
          <w:tcPr>
            <w:tcW w:w="601" w:type="dxa"/>
            <w:vAlign w:val="center"/>
          </w:tcPr>
          <w:p w14:paraId="20E134AA" w14:textId="77777777" w:rsidR="00C91B67" w:rsidRDefault="00C91B67" w:rsidP="00B57B6F"/>
        </w:tc>
      </w:tr>
    </w:tbl>
    <w:p w14:paraId="0824BF6E" w14:textId="77777777" w:rsidR="00C91B67" w:rsidRDefault="00C91B67" w:rsidP="00C91B67">
      <w:r>
        <w:t>Aşağıdaki notlandırma tablosu komisyona fikir vermesi açısından staj yetkilisi tarafından doldurulmalıdır.</w:t>
      </w:r>
    </w:p>
    <w:p w14:paraId="04D09D88" w14:textId="77777777" w:rsidR="00C91B67" w:rsidRPr="00CB0EAD" w:rsidRDefault="00C91B67" w:rsidP="00C91B67">
      <w:r>
        <w:t>Following grade table should be filled by the responsible person to give an idea to the commission.</w:t>
      </w:r>
    </w:p>
    <w:tbl>
      <w:tblPr>
        <w:tblW w:w="9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02"/>
        <w:gridCol w:w="1304"/>
        <w:gridCol w:w="2490"/>
      </w:tblGrid>
      <w:tr w:rsidR="00C91B67" w:rsidRPr="00A17C13" w14:paraId="513C74D8" w14:textId="77777777" w:rsidTr="00B57B6F">
        <w:tc>
          <w:tcPr>
            <w:tcW w:w="5902" w:type="dxa"/>
            <w:vAlign w:val="center"/>
          </w:tcPr>
          <w:p w14:paraId="52381138" w14:textId="77777777" w:rsidR="00C91B67" w:rsidRPr="00A17C13" w:rsidRDefault="00C91B67" w:rsidP="00C868D3">
            <w:r w:rsidRPr="00A17C13">
              <w:t xml:space="preserve">ÖĞRENCİNİN </w:t>
            </w:r>
          </w:p>
        </w:tc>
        <w:tc>
          <w:tcPr>
            <w:tcW w:w="1304" w:type="dxa"/>
            <w:vAlign w:val="center"/>
          </w:tcPr>
          <w:p w14:paraId="4BF96EA1" w14:textId="77777777" w:rsidR="00C91B67" w:rsidRPr="00A17C13" w:rsidRDefault="00C91B67" w:rsidP="00B57B6F">
            <w:pPr>
              <w:rPr>
                <w:sz w:val="22"/>
                <w:szCs w:val="22"/>
              </w:rPr>
            </w:pPr>
            <w:r w:rsidRPr="00A17C13">
              <w:rPr>
                <w:sz w:val="22"/>
                <w:szCs w:val="22"/>
              </w:rPr>
              <w:t>Not</w:t>
            </w:r>
            <w:r>
              <w:rPr>
                <w:sz w:val="22"/>
                <w:szCs w:val="22"/>
              </w:rPr>
              <w:t xml:space="preserve"> </w:t>
            </w:r>
            <w:r w:rsidRPr="00A17C13">
              <w:rPr>
                <w:sz w:val="22"/>
                <w:szCs w:val="22"/>
              </w:rPr>
              <w:t xml:space="preserve">(1-10) </w:t>
            </w:r>
          </w:p>
          <w:p w14:paraId="3B15F5CC" w14:textId="77777777" w:rsidR="00C91B67" w:rsidRPr="00A17C13" w:rsidRDefault="00C91B67" w:rsidP="00B57B6F">
            <w:pPr>
              <w:rPr>
                <w:sz w:val="22"/>
                <w:szCs w:val="22"/>
              </w:rPr>
            </w:pPr>
            <w:r w:rsidRPr="00A17C13">
              <w:rPr>
                <w:sz w:val="22"/>
                <w:szCs w:val="22"/>
              </w:rPr>
              <w:t>Grade (1-10)</w:t>
            </w:r>
          </w:p>
        </w:tc>
        <w:tc>
          <w:tcPr>
            <w:tcW w:w="2490" w:type="dxa"/>
            <w:vAlign w:val="center"/>
          </w:tcPr>
          <w:p w14:paraId="54836EBF" w14:textId="77777777" w:rsidR="00C91B67" w:rsidRPr="00A17C13" w:rsidRDefault="00C91B67" w:rsidP="00C868D3">
            <w:r w:rsidRPr="00A17C13">
              <w:t>DÜŞÜNCELER</w:t>
            </w:r>
            <w:r w:rsidRPr="000D19E6">
              <w:rPr>
                <w:vertAlign w:val="superscript"/>
              </w:rPr>
              <w:t>**</w:t>
            </w:r>
            <w:r w:rsidR="00C868D3">
              <w:t xml:space="preserve"> </w:t>
            </w:r>
          </w:p>
        </w:tc>
      </w:tr>
      <w:tr w:rsidR="00C91B67" w14:paraId="28CA8BBA" w14:textId="77777777" w:rsidTr="00B57B6F">
        <w:tc>
          <w:tcPr>
            <w:tcW w:w="5902" w:type="dxa"/>
            <w:vAlign w:val="center"/>
          </w:tcPr>
          <w:p w14:paraId="175B6C0C" w14:textId="77777777" w:rsidR="00C91B67" w:rsidRDefault="00C868D3" w:rsidP="00B57B6F">
            <w:r>
              <w:t xml:space="preserve">Devam Durumu ve Disipline Uyma </w:t>
            </w:r>
          </w:p>
        </w:tc>
        <w:tc>
          <w:tcPr>
            <w:tcW w:w="1304" w:type="dxa"/>
            <w:vAlign w:val="center"/>
          </w:tcPr>
          <w:p w14:paraId="294CB937" w14:textId="77777777" w:rsidR="00C91B67" w:rsidRDefault="00C91B67" w:rsidP="00B57B6F"/>
        </w:tc>
        <w:tc>
          <w:tcPr>
            <w:tcW w:w="2490" w:type="dxa"/>
            <w:vAlign w:val="center"/>
          </w:tcPr>
          <w:p w14:paraId="7F6A36F0" w14:textId="77777777" w:rsidR="00C91B67" w:rsidRDefault="00C91B67" w:rsidP="00B57B6F"/>
        </w:tc>
      </w:tr>
      <w:tr w:rsidR="00C91B67" w14:paraId="5DE55AE2" w14:textId="77777777" w:rsidTr="00B57B6F">
        <w:tc>
          <w:tcPr>
            <w:tcW w:w="5902" w:type="dxa"/>
            <w:vAlign w:val="center"/>
          </w:tcPr>
          <w:p w14:paraId="7D5F1FD4" w14:textId="77777777" w:rsidR="00C91B67" w:rsidRDefault="00C868D3" w:rsidP="00B57B6F">
            <w:r>
              <w:t xml:space="preserve">İşe olan İlgisi </w:t>
            </w:r>
          </w:p>
        </w:tc>
        <w:tc>
          <w:tcPr>
            <w:tcW w:w="1304" w:type="dxa"/>
            <w:vAlign w:val="center"/>
          </w:tcPr>
          <w:p w14:paraId="4555103C" w14:textId="77777777" w:rsidR="00C91B67" w:rsidRDefault="00C91B67" w:rsidP="00B57B6F"/>
        </w:tc>
        <w:tc>
          <w:tcPr>
            <w:tcW w:w="2490" w:type="dxa"/>
            <w:vAlign w:val="center"/>
          </w:tcPr>
          <w:p w14:paraId="6B5CB053" w14:textId="77777777" w:rsidR="00C91B67" w:rsidRDefault="00C91B67" w:rsidP="00B57B6F"/>
        </w:tc>
      </w:tr>
      <w:tr w:rsidR="00C91B67" w14:paraId="75F7CC75" w14:textId="77777777" w:rsidTr="00B57B6F">
        <w:tc>
          <w:tcPr>
            <w:tcW w:w="5902" w:type="dxa"/>
            <w:vAlign w:val="center"/>
          </w:tcPr>
          <w:p w14:paraId="42DC7E52" w14:textId="77777777" w:rsidR="00C91B67" w:rsidRDefault="00C91B67" w:rsidP="00C868D3">
            <w:r>
              <w:t xml:space="preserve">Verilen İşi Zamanında Yapma </w:t>
            </w:r>
          </w:p>
        </w:tc>
        <w:tc>
          <w:tcPr>
            <w:tcW w:w="1304" w:type="dxa"/>
            <w:vAlign w:val="center"/>
          </w:tcPr>
          <w:p w14:paraId="1FE6F10C" w14:textId="77777777" w:rsidR="00C91B67" w:rsidRDefault="00C91B67" w:rsidP="00B57B6F"/>
        </w:tc>
        <w:tc>
          <w:tcPr>
            <w:tcW w:w="2490" w:type="dxa"/>
            <w:vAlign w:val="center"/>
          </w:tcPr>
          <w:p w14:paraId="79BA2A5B" w14:textId="77777777" w:rsidR="00C91B67" w:rsidRDefault="00C91B67" w:rsidP="00B57B6F"/>
        </w:tc>
      </w:tr>
      <w:tr w:rsidR="00C91B67" w14:paraId="1B246227" w14:textId="77777777" w:rsidTr="00B57B6F">
        <w:tc>
          <w:tcPr>
            <w:tcW w:w="5902" w:type="dxa"/>
            <w:vAlign w:val="center"/>
          </w:tcPr>
          <w:p w14:paraId="3E6B97D2" w14:textId="77777777" w:rsidR="00C91B67" w:rsidRDefault="00C868D3" w:rsidP="00B57B6F">
            <w:r>
              <w:t xml:space="preserve">İş Bilgisi ve Becerisi </w:t>
            </w:r>
          </w:p>
        </w:tc>
        <w:tc>
          <w:tcPr>
            <w:tcW w:w="1304" w:type="dxa"/>
            <w:vAlign w:val="center"/>
          </w:tcPr>
          <w:p w14:paraId="40AC1BBF" w14:textId="77777777" w:rsidR="00C91B67" w:rsidRDefault="00C91B67" w:rsidP="00B57B6F"/>
        </w:tc>
        <w:tc>
          <w:tcPr>
            <w:tcW w:w="2490" w:type="dxa"/>
            <w:vAlign w:val="center"/>
          </w:tcPr>
          <w:p w14:paraId="25B13AAA" w14:textId="77777777" w:rsidR="00C91B67" w:rsidRDefault="00C91B67" w:rsidP="00B57B6F"/>
        </w:tc>
      </w:tr>
      <w:tr w:rsidR="00C91B67" w14:paraId="14A51CC9" w14:textId="77777777" w:rsidTr="00B57B6F">
        <w:tc>
          <w:tcPr>
            <w:tcW w:w="5902" w:type="dxa"/>
            <w:vAlign w:val="center"/>
          </w:tcPr>
          <w:p w14:paraId="5DD63634" w14:textId="77777777" w:rsidR="00C91B67" w:rsidRDefault="00C91B67" w:rsidP="00C868D3">
            <w:r>
              <w:t>Sorumluluk Alma</w:t>
            </w:r>
            <w:r w:rsidR="00C868D3">
              <w:t>sı</w:t>
            </w:r>
            <w:r>
              <w:t xml:space="preserve"> </w:t>
            </w:r>
          </w:p>
        </w:tc>
        <w:tc>
          <w:tcPr>
            <w:tcW w:w="1304" w:type="dxa"/>
            <w:vAlign w:val="center"/>
          </w:tcPr>
          <w:p w14:paraId="7DEA4007" w14:textId="77777777" w:rsidR="00C91B67" w:rsidRDefault="00C91B67" w:rsidP="00B57B6F"/>
        </w:tc>
        <w:tc>
          <w:tcPr>
            <w:tcW w:w="2490" w:type="dxa"/>
            <w:vAlign w:val="center"/>
          </w:tcPr>
          <w:p w14:paraId="1EA75643" w14:textId="77777777" w:rsidR="00C91B67" w:rsidRDefault="00C91B67" w:rsidP="00B57B6F"/>
        </w:tc>
      </w:tr>
      <w:tr w:rsidR="00C91B67" w14:paraId="3B6925AF" w14:textId="77777777" w:rsidTr="00B57B6F">
        <w:tc>
          <w:tcPr>
            <w:tcW w:w="5902" w:type="dxa"/>
            <w:vAlign w:val="center"/>
          </w:tcPr>
          <w:p w14:paraId="1D4E19B2" w14:textId="77777777" w:rsidR="00C91B67" w:rsidRDefault="00C868D3" w:rsidP="00B57B6F">
            <w:r>
              <w:t>Problemi Kısa Sürede Çözme</w:t>
            </w:r>
          </w:p>
        </w:tc>
        <w:tc>
          <w:tcPr>
            <w:tcW w:w="1304" w:type="dxa"/>
            <w:vAlign w:val="center"/>
          </w:tcPr>
          <w:p w14:paraId="583C90DD" w14:textId="77777777" w:rsidR="00C91B67" w:rsidRDefault="00C91B67" w:rsidP="00B57B6F"/>
        </w:tc>
        <w:tc>
          <w:tcPr>
            <w:tcW w:w="2490" w:type="dxa"/>
            <w:vAlign w:val="center"/>
          </w:tcPr>
          <w:p w14:paraId="268E47E7" w14:textId="77777777" w:rsidR="00C91B67" w:rsidRDefault="00C91B67" w:rsidP="00B57B6F"/>
        </w:tc>
      </w:tr>
      <w:tr w:rsidR="00C91B67" w14:paraId="589971E9" w14:textId="77777777" w:rsidTr="00B57B6F">
        <w:tc>
          <w:tcPr>
            <w:tcW w:w="5902" w:type="dxa"/>
            <w:vAlign w:val="center"/>
          </w:tcPr>
          <w:p w14:paraId="4BD79054" w14:textId="77777777" w:rsidR="00C91B67" w:rsidRPr="00FB5AEC" w:rsidRDefault="00C868D3" w:rsidP="00B57B6F">
            <w:r>
              <w:t xml:space="preserve">Kendisini Geliştirme İsteği </w:t>
            </w:r>
          </w:p>
        </w:tc>
        <w:tc>
          <w:tcPr>
            <w:tcW w:w="1304" w:type="dxa"/>
            <w:vAlign w:val="center"/>
          </w:tcPr>
          <w:p w14:paraId="27C8B39E" w14:textId="77777777" w:rsidR="00C91B67" w:rsidRDefault="00C91B67" w:rsidP="00B57B6F"/>
        </w:tc>
        <w:tc>
          <w:tcPr>
            <w:tcW w:w="2490" w:type="dxa"/>
            <w:vAlign w:val="center"/>
          </w:tcPr>
          <w:p w14:paraId="599F8AB7" w14:textId="77777777" w:rsidR="00C91B67" w:rsidRDefault="00C91B67" w:rsidP="00B57B6F"/>
        </w:tc>
      </w:tr>
      <w:tr w:rsidR="00C91B67" w14:paraId="623726DF" w14:textId="77777777" w:rsidTr="00B57B6F">
        <w:tc>
          <w:tcPr>
            <w:tcW w:w="5902" w:type="dxa"/>
            <w:vAlign w:val="center"/>
          </w:tcPr>
          <w:p w14:paraId="11B3D2E9" w14:textId="77777777" w:rsidR="00C91B67" w:rsidRPr="00FB5AEC" w:rsidRDefault="00C91B67" w:rsidP="00C868D3">
            <w:r>
              <w:t xml:space="preserve">Diğer Çalışanlarla İşbirliği </w:t>
            </w:r>
          </w:p>
        </w:tc>
        <w:tc>
          <w:tcPr>
            <w:tcW w:w="1304" w:type="dxa"/>
            <w:vAlign w:val="center"/>
          </w:tcPr>
          <w:p w14:paraId="3AAEF143" w14:textId="77777777" w:rsidR="00C91B67" w:rsidRDefault="00C91B67" w:rsidP="00B57B6F"/>
        </w:tc>
        <w:tc>
          <w:tcPr>
            <w:tcW w:w="2490" w:type="dxa"/>
            <w:vAlign w:val="center"/>
          </w:tcPr>
          <w:p w14:paraId="646A6F27" w14:textId="77777777" w:rsidR="00C91B67" w:rsidRDefault="00C91B67" w:rsidP="00B57B6F"/>
        </w:tc>
      </w:tr>
      <w:tr w:rsidR="00C91B67" w14:paraId="778255FC" w14:textId="77777777" w:rsidTr="00B57B6F">
        <w:tc>
          <w:tcPr>
            <w:tcW w:w="5902" w:type="dxa"/>
            <w:vAlign w:val="center"/>
          </w:tcPr>
          <w:p w14:paraId="78DB34F1" w14:textId="77777777" w:rsidR="00C91B67" w:rsidRDefault="00C868D3" w:rsidP="00B57B6F">
            <w:r>
              <w:t>Sektöre Uygunluğu</w:t>
            </w:r>
          </w:p>
        </w:tc>
        <w:tc>
          <w:tcPr>
            <w:tcW w:w="1304" w:type="dxa"/>
            <w:vAlign w:val="center"/>
          </w:tcPr>
          <w:p w14:paraId="0C8AEC07" w14:textId="77777777" w:rsidR="00C91B67" w:rsidRDefault="00C91B67" w:rsidP="00B57B6F"/>
        </w:tc>
        <w:tc>
          <w:tcPr>
            <w:tcW w:w="2490" w:type="dxa"/>
            <w:vAlign w:val="center"/>
          </w:tcPr>
          <w:p w14:paraId="488D805D" w14:textId="77777777" w:rsidR="00C91B67" w:rsidRDefault="00C91B67" w:rsidP="00B57B6F"/>
        </w:tc>
      </w:tr>
      <w:tr w:rsidR="00C91B67" w14:paraId="5543043F" w14:textId="77777777" w:rsidTr="00B57B6F">
        <w:tc>
          <w:tcPr>
            <w:tcW w:w="5902" w:type="dxa"/>
            <w:vAlign w:val="center"/>
          </w:tcPr>
          <w:p w14:paraId="5E299B75" w14:textId="77777777" w:rsidR="00C91B67" w:rsidRDefault="00C868D3" w:rsidP="00B57B6F">
            <w:r>
              <w:t xml:space="preserve">Çıkardığı İşin Kalitesi </w:t>
            </w:r>
          </w:p>
        </w:tc>
        <w:tc>
          <w:tcPr>
            <w:tcW w:w="1304" w:type="dxa"/>
            <w:vAlign w:val="center"/>
          </w:tcPr>
          <w:p w14:paraId="7D3DBB88" w14:textId="77777777" w:rsidR="00C91B67" w:rsidRDefault="00C91B67" w:rsidP="00B57B6F"/>
        </w:tc>
        <w:tc>
          <w:tcPr>
            <w:tcW w:w="2490" w:type="dxa"/>
            <w:vAlign w:val="center"/>
          </w:tcPr>
          <w:p w14:paraId="44503D0D" w14:textId="77777777" w:rsidR="00C91B67" w:rsidRDefault="00C91B67" w:rsidP="00B57B6F"/>
        </w:tc>
      </w:tr>
      <w:tr w:rsidR="00C91B67" w14:paraId="39F09D96" w14:textId="77777777" w:rsidTr="00B57B6F">
        <w:tc>
          <w:tcPr>
            <w:tcW w:w="5902" w:type="dxa"/>
            <w:vAlign w:val="center"/>
          </w:tcPr>
          <w:p w14:paraId="0706CDA4" w14:textId="77777777" w:rsidR="00C91B67" w:rsidRDefault="00C91B67" w:rsidP="00C868D3">
            <w:r>
              <w:t>GENEL NOT TOPLAMI</w:t>
            </w:r>
            <w:r w:rsidRPr="00B8357A">
              <w:rPr>
                <w:vertAlign w:val="superscript"/>
              </w:rPr>
              <w:t>*</w:t>
            </w:r>
            <w:r>
              <w:t xml:space="preserve"> </w:t>
            </w:r>
          </w:p>
        </w:tc>
        <w:tc>
          <w:tcPr>
            <w:tcW w:w="1304" w:type="dxa"/>
            <w:vAlign w:val="center"/>
          </w:tcPr>
          <w:p w14:paraId="2B0BBD82" w14:textId="77777777" w:rsidR="00C91B67" w:rsidRDefault="00C91B67" w:rsidP="00B57B6F"/>
        </w:tc>
        <w:tc>
          <w:tcPr>
            <w:tcW w:w="2490" w:type="dxa"/>
            <w:vAlign w:val="center"/>
          </w:tcPr>
          <w:p w14:paraId="7C71EF27" w14:textId="77777777" w:rsidR="00C91B67" w:rsidRDefault="00C91B67" w:rsidP="00B57B6F"/>
        </w:tc>
      </w:tr>
    </w:tbl>
    <w:p w14:paraId="5EDA450E" w14:textId="77777777" w:rsidR="00C91B67" w:rsidRDefault="00C91B67" w:rsidP="00C91B67">
      <w:pPr>
        <w:pStyle w:val="Balk5"/>
        <w:spacing w:before="0"/>
        <w:rPr>
          <w:b w:val="0"/>
          <w:i w:val="0"/>
          <w:sz w:val="22"/>
          <w:szCs w:val="22"/>
        </w:rPr>
      </w:pPr>
      <w:r w:rsidRPr="00B8357A">
        <w:rPr>
          <w:b w:val="0"/>
          <w:bCs w:val="0"/>
          <w:i w:val="0"/>
          <w:iCs w:val="0"/>
          <w:sz w:val="22"/>
          <w:szCs w:val="22"/>
          <w:vertAlign w:val="superscript"/>
        </w:rPr>
        <w:t>*</w:t>
      </w:r>
      <w:r w:rsidRPr="00B8357A">
        <w:rPr>
          <w:b w:val="0"/>
          <w:i w:val="0"/>
          <w:sz w:val="22"/>
          <w:szCs w:val="22"/>
        </w:rPr>
        <w:t xml:space="preserve"> : Yukarıdaki notların toplamı </w:t>
      </w:r>
    </w:p>
    <w:p w14:paraId="76980173" w14:textId="77777777" w:rsidR="00C91B67" w:rsidRPr="000D19E6" w:rsidRDefault="00C91B67" w:rsidP="00C91B67">
      <w:pPr>
        <w:rPr>
          <w:sz w:val="22"/>
        </w:rPr>
      </w:pPr>
      <w:r w:rsidRPr="000D19E6">
        <w:rPr>
          <w:sz w:val="22"/>
          <w:vertAlign w:val="superscript"/>
        </w:rPr>
        <w:t>**</w:t>
      </w:r>
      <w:r>
        <w:rPr>
          <w:sz w:val="22"/>
        </w:rPr>
        <w:t xml:space="preserve"> : Dilenirse ek sayfada açıklanabilir </w:t>
      </w:r>
    </w:p>
    <w:p w14:paraId="407C910A" w14:textId="77777777" w:rsidR="00C91B67" w:rsidRPr="00507BFF" w:rsidRDefault="00C91B67" w:rsidP="00C91B67">
      <w:pPr>
        <w:pStyle w:val="Balk5"/>
        <w:spacing w:after="0"/>
        <w:rPr>
          <w:i w:val="0"/>
          <w:sz w:val="24"/>
          <w:szCs w:val="24"/>
        </w:rPr>
      </w:pPr>
      <w:r w:rsidRPr="00507BFF">
        <w:rPr>
          <w:i w:val="0"/>
          <w:sz w:val="24"/>
          <w:szCs w:val="24"/>
        </w:rPr>
        <w:t>Staj Yetkilisi (Unvan, İsim, İmza)           :</w:t>
      </w:r>
    </w:p>
    <w:p w14:paraId="05D4F4A5" w14:textId="77777777" w:rsidR="00C91B67" w:rsidRPr="00507BFF" w:rsidRDefault="00C91B67" w:rsidP="00C91B67">
      <w:pPr>
        <w:pStyle w:val="Balk5"/>
        <w:spacing w:after="0"/>
        <w:rPr>
          <w:i w:val="0"/>
          <w:sz w:val="24"/>
          <w:szCs w:val="24"/>
        </w:rPr>
      </w:pPr>
      <w:r w:rsidRPr="00507BFF">
        <w:rPr>
          <w:i w:val="0"/>
          <w:sz w:val="24"/>
          <w:szCs w:val="24"/>
        </w:rPr>
        <w:t>İletişim Bilgileri (Telefon, E-posta)         :</w:t>
      </w:r>
    </w:p>
    <w:p w14:paraId="55BA0068" w14:textId="77777777" w:rsidR="00C868D3" w:rsidRDefault="00C868D3" w:rsidP="00C91B67">
      <w:pPr>
        <w:jc w:val="both"/>
        <w:rPr>
          <w:b/>
          <w:sz w:val="22"/>
        </w:rPr>
      </w:pPr>
    </w:p>
    <w:p w14:paraId="5BAE84E6" w14:textId="77777777" w:rsidR="009E6A00" w:rsidRPr="00C91B67" w:rsidRDefault="00C91B67" w:rsidP="00C91B67">
      <w:pPr>
        <w:jc w:val="both"/>
        <w:rPr>
          <w:b/>
          <w:sz w:val="22"/>
        </w:rPr>
      </w:pPr>
      <w:r w:rsidRPr="00486F11">
        <w:rPr>
          <w:b/>
          <w:sz w:val="22"/>
        </w:rPr>
        <w:t>*Bu bölüm staj yapan kişiye gösterilmeksizin staj yetkilisi tarafından doldurulduktan sonra mühürlü ve imzalı bir zarf içerisinde staj yapan kişiye teslim edilecektir.</w:t>
      </w:r>
    </w:p>
    <w:sectPr w:rsidR="009E6A00" w:rsidRPr="00C91B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zQ2NTc2sDC2sLRU0lEKTi0uzszPAykwrAUAaTeWrywAAAA="/>
  </w:docVars>
  <w:rsids>
    <w:rsidRoot w:val="006822B8"/>
    <w:rsid w:val="001548DA"/>
    <w:rsid w:val="002A18AF"/>
    <w:rsid w:val="006822B8"/>
    <w:rsid w:val="00707622"/>
    <w:rsid w:val="00895D02"/>
    <w:rsid w:val="008F5EC4"/>
    <w:rsid w:val="009E6A00"/>
    <w:rsid w:val="00C868D3"/>
    <w:rsid w:val="00C9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10CA9"/>
  <w15:docId w15:val="{10432C2E-DB53-446D-B8B1-9EF4415A1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B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4">
    <w:name w:val="heading 4"/>
    <w:basedOn w:val="Normal"/>
    <w:next w:val="Normal"/>
    <w:link w:val="Balk4Char"/>
    <w:qFormat/>
    <w:rsid w:val="00C91B6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qFormat/>
    <w:rsid w:val="00C91B6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C91B67"/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character" w:customStyle="1" w:styleId="Balk5Char">
    <w:name w:val="Başlık 5 Char"/>
    <w:basedOn w:val="VarsaylanParagrafYazTipi"/>
    <w:link w:val="Balk5"/>
    <w:rsid w:val="00C91B67"/>
    <w:rPr>
      <w:rFonts w:ascii="Times New Roman" w:eastAsia="Times New Roman" w:hAnsi="Times New Roman" w:cs="Times New Roman"/>
      <w:b/>
      <w:bCs/>
      <w:i/>
      <w:iCs/>
      <w:sz w:val="26"/>
      <w:szCs w:val="2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</dc:creator>
  <cp:keywords/>
  <dc:description/>
  <cp:lastModifiedBy>fatma yucel dinc</cp:lastModifiedBy>
  <cp:revision>3</cp:revision>
  <dcterms:created xsi:type="dcterms:W3CDTF">2022-06-25T17:13:00Z</dcterms:created>
  <dcterms:modified xsi:type="dcterms:W3CDTF">2022-06-27T10:31:00Z</dcterms:modified>
</cp:coreProperties>
</file>